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Nebulizzazione profumata di fico e sandalo 3%</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Nebbi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1-(1,2,3,4,5,6,7,8-octahydro-2,3,8,8-tetramethyl-2-naphthyl)ethan-1-one; α-hexylcinnamaldehyde; 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1580 mg/kg di peso corporeo)</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Nessuno(a) in condizioni normali.</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Nessuno(a) in condizioni normali.</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Acqua nebulizzata. Polvere secca. Schiuma. Anidride carbonic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Bloccare la perdita se non c’è pericolo. 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Allontanare il personale non necessario. Bloccare la perdita se non c’è pericol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ssorbire ogni prodotto fuoriuscito con sabbia o terra. Trattenere eventuali fuoriuscite con argini o assorbenti per evitare dispersioni o penetrazioni nelle fogne o nei corsi d’acqua. Bloccare la fuoruscita, se possibile senza rischi.</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Assorbire il liquido fuoriuscito con materiale assorbente.</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Incolore. marron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egnoso. Frutt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n applica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n disponi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n disponi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n disponi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n disponi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n disponi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0412</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n disponibi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tteristiche delle particelle</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n applica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i peso corporeo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i peso corporeo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Nebulizzazione profumata di fico e sandalo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ONU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ERIA PERICOLOSA PER L'AMBIENTE, LIQU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ERIA PERICOLOSA PER L'AMBIENTE, LIQU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ERIA PERICOLOSA PER L'AMBIENTE, LIQUIDA, N.A.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Pr>
                <w:noProof/>
                <w:color w:val="auto"/>
              </w:rPr>
              <w:t>Descrizione del documento di trasporto</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MATERIA PERICOLOSA PER L'AMBIENTE, LIQUIDA, N.A.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ERIA PERICOLOSA PER L'AMBIENTE, LIQUIDA, N.A.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ERIA PERICOLOSA PER L'AMBIENTE, LIQUIDA, N.A.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p w:rsidR="00E5555B" w:rsidRPr="0069446B" w:rsidP="00CB352E" w14:paraId="59B4C75B" w14:textId="3A38D38E">
            <w:pPr>
              <w:pStyle w:val="SDSTableTextCentered"/>
              <w:rPr>
                <w:noProof w:val="0"/>
              </w:rPr>
            </w:pPr>
            <w:r w:rsidRPr="0069446B" w:rsidR="00FA7F7F">
              <w:rPr>
                <w:noProof/>
              </w:rPr>
              <w:t>Inquinante marino</w:t>
            </w:r>
            <w:r w:rsidRPr="0069446B">
              <w:rPr>
                <w:noProof w:val="0"/>
              </w:rPr>
              <w:t xml:space="preserve">: </w:t>
            </w:r>
            <w:r w:rsidRPr="0069446B" w:rsidR="00FA7F7F">
              <w:rPr>
                <w:noProof/>
              </w:rPr>
              <w:t>No</w:t>
            </w:r>
          </w:p>
          <w:p w:rsidR="00C93EB0" w:rsidRPr="0069446B" w:rsidP="00C93EB0" w14:paraId="3E1963A9" w14:textId="2D18F11C">
            <w:pPr>
              <w:pStyle w:val="SDSTableTextCentered"/>
              <w:rPr>
                <w:noProof w:val="0"/>
              </w:rPr>
            </w:pPr>
            <w:r w:rsidRPr="0069446B" w:rsidR="00FA7F7F">
              <w:rPr>
                <w:noProof/>
              </w:rPr>
              <w:t>N° EmS (Incendio)</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EmS (Fuoriuscita)</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ice di classificazion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zioni specia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à limitat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à esent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struzion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zioni special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struzioni di trasporto in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zioni speciali relative alle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ice cistern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icolo per il trasporto in cistern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egoria di trasport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zioni speciali di trasporto - Col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zioni speciali di trasporto - Carico, scarico e movimentazi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ero d’identificazione del pericolo (n°.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llo arancio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3" name="" descr="Pannello aranc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Codice restrizione in galler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zioni special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à limitat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à esent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struzion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zioni special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struzioni di imballaggio IBC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struzion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zioni special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egoria di stiv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à esenti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à nette max. di 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struzioni di imballaggio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à nette max. per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struzioni di imballaggio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à max. netta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zioni speciali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ic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ice di classificazio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zioni special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à limitat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à esent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sporto consentit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ttrezzatura richiesta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ero di coni/semafori blu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ice di classific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zioni specia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à limitat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à esent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struzion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zioni special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struzioni di trasporto in cisterne mobili e container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zioni speciali cisterne mobili e contenitori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ici cisterna per cisterne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egoria di trasport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zioni speciali di trasporto - Col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zioni speciali di trasporto - carico, scarico e moviment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li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ero di identificazione del pericol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Nebulizzazione profumata di fico e sandalo 3%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sidRPr="00F352B3">
            <w:rPr>
              <w:b/>
              <w:noProof/>
              <w:sz w:val="32"/>
              <w:szCs w:val="32"/>
            </w:rPr>
            <w:t>Nebulizzazione profumata di fico e sandalo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sidRPr="00DB1125">
            <w:rPr>
              <w:b/>
              <w:noProof/>
              <w:sz w:val="32"/>
              <w:szCs w:val="32"/>
            </w:rPr>
            <w:t>Nebulizzazione profumata di fico e sandalo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7/05/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3.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2.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1.png"/><Relationship Id="rId15" Type="http://schemas.openxmlformats.org/officeDocument/2006/relationships/theme" Target="theme/theme1.xml"/><Relationship Id="rId5" Type="http://schemas.openxmlformats.org/officeDocument/2006/relationships/hyperlink" Target="mailto: office@labsys.fr" TargetMode="External"/><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874C8A1-CDFB-4CD5-9DE1-13DD75A4142D}"/>
</file>

<file path=customXml/itemProps3.xml><?xml version="1.0" encoding="utf-8"?>
<ds:datastoreItem xmlns:ds="http://schemas.openxmlformats.org/officeDocument/2006/customXml" ds:itemID="{9C79C08D-862C-4155-B718-0C401E63881B}"/>
</file>

<file path=customXml/itemProps4.xml><?xml version="1.0" encoding="utf-8"?>
<ds:datastoreItem xmlns:ds="http://schemas.openxmlformats.org/officeDocument/2006/customXml" ds:itemID="{812262F5-C0BC-453D-A360-EE69C93A2B69}"/>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